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7"/>
        <w:gridCol w:w="919"/>
        <w:gridCol w:w="1223"/>
        <w:gridCol w:w="238"/>
        <w:gridCol w:w="56"/>
        <w:gridCol w:w="1967"/>
        <w:gridCol w:w="119"/>
        <w:gridCol w:w="833"/>
        <w:gridCol w:w="833"/>
        <w:gridCol w:w="826"/>
        <w:gridCol w:w="126"/>
        <w:gridCol w:w="357"/>
        <w:gridCol w:w="476"/>
        <w:gridCol w:w="811"/>
      </w:tblGrid>
      <w:tr w:rsidR="00A76F99" w:rsidRPr="00494220">
        <w:tc>
          <w:tcPr>
            <w:tcW w:w="13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A76F99" w:rsidRPr="00494220" w:rsidRDefault="00FA5E79" w:rsidP="00A76F99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89E993" wp14:editId="4CFF330C">
                  <wp:extent cx="775045" cy="830580"/>
                  <wp:effectExtent l="0" t="0" r="6350" b="7620"/>
                  <wp:docPr id="1" name="Resim 1" descr="http://www.subu.edu.tr/timthumb.php?src=http://www.subu.edu.tr/sites/subu.edu.tr/image/SUBU_LOGO_3.png&amp;w=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subu.edu.tr/timthumb.php?src=http://www.subu.edu.tr/sites/subu.edu.tr/image/SUBU_LOGO_3.png&amp;w=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489" cy="831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5" w:type="dxa"/>
            <w:gridSpan w:val="1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158BC" w:rsidRDefault="009158BC" w:rsidP="00C01DF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</w:p>
          <w:p w:rsidR="00A76F99" w:rsidRPr="00494220" w:rsidRDefault="00A76F99" w:rsidP="00C01DF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  <w:b/>
              </w:rPr>
              <w:t xml:space="preserve">SAKARYA </w:t>
            </w:r>
            <w:r w:rsidR="00FA5E79">
              <w:rPr>
                <w:rFonts w:ascii="Arial" w:hAnsi="Arial" w:cs="Arial"/>
                <w:b/>
              </w:rPr>
              <w:t xml:space="preserve">UYGULAMALI BİLİMLER </w:t>
            </w:r>
            <w:r w:rsidRPr="00494220">
              <w:rPr>
                <w:rFonts w:ascii="Arial" w:hAnsi="Arial" w:cs="Arial"/>
                <w:b/>
              </w:rPr>
              <w:t>ÜNİVERSİTESİ</w:t>
            </w:r>
          </w:p>
          <w:p w:rsidR="00A76F99" w:rsidRPr="00494220" w:rsidRDefault="00E95AB7" w:rsidP="00C01DF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KNOLOJİ</w:t>
            </w:r>
            <w:r w:rsidR="00A76F99" w:rsidRPr="00494220">
              <w:rPr>
                <w:rFonts w:ascii="Arial" w:hAnsi="Arial" w:cs="Arial"/>
                <w:b/>
              </w:rPr>
              <w:t xml:space="preserve"> FAKÜLTESİ</w:t>
            </w:r>
          </w:p>
          <w:p w:rsidR="00A76F99" w:rsidRPr="00494220" w:rsidRDefault="00925228" w:rsidP="00C01DF0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proofErr w:type="gramStart"/>
            <w:r>
              <w:rPr>
                <w:rFonts w:ascii="Arial" w:hAnsi="Arial" w:cs="Arial"/>
                <w:b/>
                <w:sz w:val="22"/>
                <w:szCs w:val="22"/>
              </w:rPr>
              <w:t>………</w:t>
            </w:r>
            <w:bookmarkStart w:id="0" w:name="_GoBack"/>
            <w:bookmarkEnd w:id="0"/>
            <w:r>
              <w:rPr>
                <w:rFonts w:ascii="Arial" w:hAnsi="Arial" w:cs="Arial"/>
                <w:b/>
                <w:sz w:val="22"/>
                <w:szCs w:val="22"/>
              </w:rPr>
              <w:t>……..</w:t>
            </w:r>
            <w:proofErr w:type="gramEnd"/>
            <w:r w:rsidR="00E95AB7" w:rsidRPr="003A0FF8">
              <w:rPr>
                <w:rFonts w:ascii="Arial" w:hAnsi="Arial" w:cs="Arial"/>
                <w:b/>
                <w:sz w:val="22"/>
                <w:szCs w:val="22"/>
              </w:rPr>
              <w:t xml:space="preserve"> MÜHENDİSLİĞİ</w:t>
            </w:r>
            <w:r w:rsidR="00E95AB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95AB7" w:rsidRPr="00A65C5D">
              <w:rPr>
                <w:rFonts w:ascii="Arial" w:hAnsi="Arial" w:cs="Arial"/>
                <w:b/>
                <w:sz w:val="22"/>
                <w:szCs w:val="22"/>
              </w:rPr>
              <w:t>BÖLÜMÜ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  <w:b/>
              </w:rPr>
              <w:t>ÖĞRENCİ STAJ SİCİL FİŞİ</w:t>
            </w: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sz w:val="16"/>
              </w:rPr>
            </w:pP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1.   Öğrenci Tarafından Doldurulacak Kısım.</w:t>
            </w:r>
          </w:p>
        </w:tc>
      </w:tr>
      <w:tr w:rsidR="00A76F99" w:rsidRPr="00494220">
        <w:trPr>
          <w:cantSplit/>
        </w:trPr>
        <w:tc>
          <w:tcPr>
            <w:tcW w:w="42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Ö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Ğ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R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E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N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C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İ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N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İ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</w:rPr>
              <w:t>N</w:t>
            </w:r>
          </w:p>
        </w:tc>
        <w:tc>
          <w:tcPr>
            <w:tcW w:w="2436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Balk7"/>
              <w:spacing w:before="0" w:after="0" w:line="360" w:lineRule="auto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  <w:b/>
              </w:rPr>
              <w:t>Adı</w:t>
            </w:r>
          </w:p>
        </w:tc>
        <w:tc>
          <w:tcPr>
            <w:tcW w:w="4578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70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  <w:p w:rsidR="00A76F99" w:rsidRPr="00494220" w:rsidRDefault="00A76F99" w:rsidP="00A76F99">
            <w:pPr>
              <w:pStyle w:val="Balk8"/>
            </w:pPr>
            <w:r w:rsidRPr="00494220">
              <w:t>Fotoğraf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43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Soyadı</w:t>
            </w:r>
          </w:p>
        </w:tc>
        <w:tc>
          <w:tcPr>
            <w:tcW w:w="4578" w:type="dxa"/>
            <w:gridSpan w:val="5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70" w:type="dxa"/>
            <w:gridSpan w:val="4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436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C Kimlik Numarası</w:t>
            </w:r>
          </w:p>
        </w:tc>
        <w:tc>
          <w:tcPr>
            <w:tcW w:w="4578" w:type="dxa"/>
            <w:gridSpan w:val="5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70" w:type="dxa"/>
            <w:gridSpan w:val="4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436" w:type="dxa"/>
            <w:gridSpan w:val="4"/>
            <w:tcBorders>
              <w:top w:val="single" w:sz="6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Fakülte No</w:t>
            </w:r>
          </w:p>
        </w:tc>
        <w:tc>
          <w:tcPr>
            <w:tcW w:w="4578" w:type="dxa"/>
            <w:gridSpan w:val="5"/>
            <w:tcBorders>
              <w:top w:val="single" w:sz="6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70" w:type="dxa"/>
            <w:gridSpan w:val="4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436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Staj Türü</w:t>
            </w:r>
          </w:p>
        </w:tc>
        <w:tc>
          <w:tcPr>
            <w:tcW w:w="4578" w:type="dxa"/>
            <w:gridSpan w:val="5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1770" w:type="dxa"/>
            <w:gridSpan w:val="4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A76F99" w:rsidRPr="00494220" w:rsidRDefault="00A76F99" w:rsidP="00A76F99">
            <w:pPr>
              <w:pStyle w:val="Al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16"/>
                <w:szCs w:val="24"/>
              </w:rPr>
            </w:pP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2.   Staj Yapılan İşyeri Tarafından Doldurulacak Kısım.</w:t>
            </w:r>
          </w:p>
        </w:tc>
      </w:tr>
      <w:tr w:rsidR="00A76F99" w:rsidRPr="00494220">
        <w:trPr>
          <w:cantSplit/>
        </w:trPr>
        <w:tc>
          <w:tcPr>
            <w:tcW w:w="42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Ö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Ğ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R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E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N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C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İ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N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İ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  <w:lang w:val="de-DE"/>
              </w:rPr>
            </w:pPr>
            <w:r w:rsidRPr="00494220">
              <w:rPr>
                <w:rFonts w:ascii="Arial" w:hAnsi="Arial" w:cs="Arial"/>
                <w:b/>
                <w:sz w:val="16"/>
                <w:szCs w:val="16"/>
                <w:lang w:val="de-DE"/>
              </w:rPr>
              <w:t>N</w:t>
            </w:r>
          </w:p>
        </w:tc>
        <w:tc>
          <w:tcPr>
            <w:tcW w:w="4522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4220">
              <w:rPr>
                <w:rFonts w:ascii="Arial" w:hAnsi="Arial" w:cs="Arial"/>
                <w:b/>
                <w:bCs/>
                <w:sz w:val="20"/>
                <w:szCs w:val="20"/>
              </w:rPr>
              <w:t>Çalıştığı Kısım</w:t>
            </w:r>
          </w:p>
        </w:tc>
        <w:tc>
          <w:tcPr>
            <w:tcW w:w="166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Balk5"/>
              <w:spacing w:before="0" w:after="0"/>
              <w:rPr>
                <w:rFonts w:ascii="Arial" w:hAnsi="Arial" w:cs="Arial"/>
                <w:i w:val="0"/>
                <w:sz w:val="20"/>
                <w:szCs w:val="20"/>
              </w:rPr>
            </w:pPr>
            <w:r w:rsidRPr="00494220">
              <w:rPr>
                <w:rFonts w:ascii="Arial" w:hAnsi="Arial" w:cs="Arial"/>
                <w:i w:val="0"/>
                <w:sz w:val="20"/>
                <w:szCs w:val="20"/>
              </w:rPr>
              <w:t>Başladığı Tarih</w:t>
            </w:r>
          </w:p>
        </w:tc>
        <w:tc>
          <w:tcPr>
            <w:tcW w:w="130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4220">
              <w:rPr>
                <w:rFonts w:ascii="Arial" w:hAnsi="Arial" w:cs="Arial"/>
                <w:b/>
                <w:bCs/>
                <w:sz w:val="20"/>
                <w:szCs w:val="20"/>
              </w:rPr>
              <w:t>Bittiği Tarih</w:t>
            </w:r>
          </w:p>
        </w:tc>
        <w:tc>
          <w:tcPr>
            <w:tcW w:w="12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4220">
              <w:rPr>
                <w:rFonts w:ascii="Arial" w:hAnsi="Arial" w:cs="Arial"/>
                <w:b/>
                <w:bCs/>
                <w:sz w:val="20"/>
                <w:szCs w:val="20"/>
              </w:rPr>
              <w:t>Gün Sayısı</w:t>
            </w: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52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66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Balk5"/>
              <w:spacing w:before="0" w:after="0"/>
            </w:pPr>
          </w:p>
        </w:tc>
        <w:tc>
          <w:tcPr>
            <w:tcW w:w="130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8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52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66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30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s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4"/>
              </w:rPr>
            </w:pPr>
          </w:p>
        </w:tc>
        <w:tc>
          <w:tcPr>
            <w:tcW w:w="128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52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66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30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28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52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Al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666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30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28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52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Al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1666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30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28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522" w:type="dxa"/>
            <w:gridSpan w:val="6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Altbilgi"/>
              <w:tabs>
                <w:tab w:val="clear" w:pos="4536"/>
                <w:tab w:val="clear" w:pos="9072"/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  <w:szCs w:val="24"/>
              </w:rPr>
            </w:pPr>
          </w:p>
        </w:tc>
        <w:tc>
          <w:tcPr>
            <w:tcW w:w="1666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309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1287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Balk1"/>
              <w:rPr>
                <w:b/>
                <w:bCs/>
                <w:sz w:val="24"/>
              </w:rPr>
            </w:pPr>
            <w:r w:rsidRPr="00494220">
              <w:rPr>
                <w:b/>
                <w:bCs/>
                <w:sz w:val="24"/>
              </w:rPr>
              <w:t>DEĞERLENDİRME</w:t>
            </w: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pStyle w:val="Balk4"/>
              <w:spacing w:before="0" w:after="0"/>
              <w:rPr>
                <w:sz w:val="24"/>
                <w:szCs w:val="24"/>
              </w:rPr>
            </w:pPr>
          </w:p>
        </w:tc>
        <w:tc>
          <w:tcPr>
            <w:tcW w:w="833" w:type="dxa"/>
            <w:tcBorders>
              <w:top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833" w:type="dxa"/>
            <w:tcBorders>
              <w:top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95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pStyle w:val="Balk1"/>
              <w:rPr>
                <w:b/>
                <w:bCs/>
                <w:sz w:val="24"/>
              </w:rPr>
            </w:pPr>
            <w:r w:rsidRPr="00494220">
              <w:rPr>
                <w:b/>
                <w:bCs/>
                <w:sz w:val="24"/>
              </w:rPr>
              <w:t>C</w:t>
            </w:r>
          </w:p>
        </w:tc>
        <w:tc>
          <w:tcPr>
            <w:tcW w:w="8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81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494220">
              <w:rPr>
                <w:rFonts w:ascii="Arial" w:hAnsi="Arial" w:cs="Arial"/>
                <w:b/>
                <w:bCs/>
              </w:rPr>
              <w:t>E</w:t>
            </w: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top w:val="single" w:sz="12" w:space="0" w:color="auto"/>
              <w:left w:val="single" w:sz="12" w:space="0" w:color="auto"/>
            </w:tcBorders>
          </w:tcPr>
          <w:p w:rsidR="00A76F99" w:rsidRPr="00494220" w:rsidRDefault="00A76F99" w:rsidP="00A76F99">
            <w:pPr>
              <w:pStyle w:val="Balk4"/>
              <w:spacing w:before="0" w:after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4220">
              <w:rPr>
                <w:rFonts w:ascii="Arial" w:hAnsi="Arial" w:cs="Arial"/>
                <w:b w:val="0"/>
                <w:sz w:val="24"/>
                <w:szCs w:val="24"/>
              </w:rPr>
              <w:t>İşe Devamı</w:t>
            </w:r>
          </w:p>
        </w:tc>
        <w:tc>
          <w:tcPr>
            <w:tcW w:w="833" w:type="dxa"/>
            <w:tcBorders>
              <w:top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3" w:type="dxa"/>
            <w:tcBorders>
              <w:top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2" w:type="dxa"/>
            <w:gridSpan w:val="2"/>
            <w:tcBorders>
              <w:top w:val="single" w:sz="12" w:space="0" w:color="auto"/>
            </w:tcBorders>
          </w:tcPr>
          <w:p w:rsidR="00A76F99" w:rsidRPr="00494220" w:rsidRDefault="00A76F99" w:rsidP="00A76F99">
            <w:pPr>
              <w:pStyle w:val="Balk1"/>
              <w:rPr>
                <w:bCs/>
              </w:rPr>
            </w:pPr>
          </w:p>
        </w:tc>
        <w:tc>
          <w:tcPr>
            <w:tcW w:w="833" w:type="dxa"/>
            <w:gridSpan w:val="2"/>
            <w:tcBorders>
              <w:top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11" w:type="dxa"/>
            <w:tcBorders>
              <w:top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lef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</w:rPr>
              <w:t>Çalışma Gayreti</w:t>
            </w: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2" w:type="dxa"/>
            <w:gridSpan w:val="2"/>
          </w:tcPr>
          <w:p w:rsidR="00A76F99" w:rsidRPr="00494220" w:rsidRDefault="00A76F99" w:rsidP="00A76F99">
            <w:pPr>
              <w:pStyle w:val="Balk1"/>
              <w:rPr>
                <w:bCs/>
              </w:rPr>
            </w:pPr>
          </w:p>
        </w:tc>
        <w:tc>
          <w:tcPr>
            <w:tcW w:w="833" w:type="dxa"/>
            <w:gridSpan w:val="2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11" w:type="dxa"/>
            <w:tcBorders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lef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</w:rPr>
              <w:t>İşi Vaktinde ve Tam Yapması</w:t>
            </w: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2" w:type="dxa"/>
            <w:gridSpan w:val="2"/>
          </w:tcPr>
          <w:p w:rsidR="00A76F99" w:rsidRPr="00494220" w:rsidRDefault="00A76F99" w:rsidP="00A76F99">
            <w:pPr>
              <w:pStyle w:val="Balk1"/>
              <w:rPr>
                <w:bCs/>
              </w:rPr>
            </w:pPr>
          </w:p>
        </w:tc>
        <w:tc>
          <w:tcPr>
            <w:tcW w:w="833" w:type="dxa"/>
            <w:gridSpan w:val="2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11" w:type="dxa"/>
            <w:tcBorders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lef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</w:rPr>
              <w:t>Amirlerine Karşı Tavır ve Hareketi</w:t>
            </w: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2" w:type="dxa"/>
            <w:gridSpan w:val="2"/>
          </w:tcPr>
          <w:p w:rsidR="00A76F99" w:rsidRPr="00494220" w:rsidRDefault="00A76F99" w:rsidP="00A76F99">
            <w:pPr>
              <w:pStyle w:val="Balk1"/>
              <w:rPr>
                <w:bCs/>
              </w:rPr>
            </w:pPr>
          </w:p>
        </w:tc>
        <w:tc>
          <w:tcPr>
            <w:tcW w:w="833" w:type="dxa"/>
            <w:gridSpan w:val="2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11" w:type="dxa"/>
            <w:tcBorders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left w:val="single" w:sz="12" w:space="0" w:color="auto"/>
            </w:tcBorders>
          </w:tcPr>
          <w:p w:rsidR="00A76F99" w:rsidRPr="00494220" w:rsidRDefault="00A76F99" w:rsidP="00A76F99">
            <w:pPr>
              <w:pStyle w:val="Balk4"/>
              <w:spacing w:before="0" w:after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94220">
              <w:rPr>
                <w:rFonts w:ascii="Arial" w:hAnsi="Arial" w:cs="Arial"/>
                <w:b w:val="0"/>
                <w:sz w:val="24"/>
                <w:szCs w:val="24"/>
              </w:rPr>
              <w:t>İşçi ve Arkadaşlarına Karşı Tavır ve Hareketi</w:t>
            </w: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2" w:type="dxa"/>
            <w:gridSpan w:val="2"/>
          </w:tcPr>
          <w:p w:rsidR="00A76F99" w:rsidRPr="00494220" w:rsidRDefault="00A76F99" w:rsidP="00A76F99">
            <w:pPr>
              <w:pStyle w:val="Balk1"/>
              <w:rPr>
                <w:bCs/>
              </w:rPr>
            </w:pPr>
          </w:p>
        </w:tc>
        <w:tc>
          <w:tcPr>
            <w:tcW w:w="833" w:type="dxa"/>
            <w:gridSpan w:val="2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11" w:type="dxa"/>
            <w:tcBorders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4949" w:type="dxa"/>
            <w:gridSpan w:val="7"/>
            <w:tcBorders>
              <w:lef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  <w:r w:rsidRPr="00494220">
              <w:rPr>
                <w:rFonts w:ascii="Arial" w:hAnsi="Arial" w:cs="Arial"/>
              </w:rPr>
              <w:t>Genel Başarı Durumu</w:t>
            </w: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33" w:type="dxa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52" w:type="dxa"/>
            <w:gridSpan w:val="2"/>
          </w:tcPr>
          <w:p w:rsidR="00A76F99" w:rsidRPr="00494220" w:rsidRDefault="00A76F99" w:rsidP="00A76F99">
            <w:pPr>
              <w:pStyle w:val="Balk1"/>
              <w:rPr>
                <w:bCs/>
              </w:rPr>
            </w:pPr>
          </w:p>
        </w:tc>
        <w:tc>
          <w:tcPr>
            <w:tcW w:w="833" w:type="dxa"/>
            <w:gridSpan w:val="2"/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11" w:type="dxa"/>
            <w:tcBorders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6F99" w:rsidRPr="00494220">
        <w:trPr>
          <w:cantSplit/>
        </w:trPr>
        <w:tc>
          <w:tcPr>
            <w:tcW w:w="9211" w:type="dxa"/>
            <w:gridSpan w:val="1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</w:rPr>
            </w:pPr>
            <w:proofErr w:type="gramStart"/>
            <w:r w:rsidRPr="00494220">
              <w:rPr>
                <w:rFonts w:ascii="Arial" w:hAnsi="Arial" w:cs="Arial"/>
                <w:b/>
              </w:rPr>
              <w:t>A :</w:t>
            </w:r>
            <w:r w:rsidRPr="00494220">
              <w:rPr>
                <w:rFonts w:ascii="Arial" w:hAnsi="Arial" w:cs="Arial"/>
              </w:rPr>
              <w:t xml:space="preserve"> Pekiyi</w:t>
            </w:r>
            <w:proofErr w:type="gramEnd"/>
            <w:r w:rsidRPr="00494220">
              <w:rPr>
                <w:rFonts w:ascii="Arial" w:hAnsi="Arial" w:cs="Arial"/>
              </w:rPr>
              <w:t xml:space="preserve">, </w:t>
            </w:r>
            <w:r w:rsidRPr="00494220">
              <w:rPr>
                <w:rFonts w:ascii="Arial" w:hAnsi="Arial" w:cs="Arial"/>
                <w:b/>
              </w:rPr>
              <w:t>B:</w:t>
            </w:r>
            <w:r w:rsidRPr="00494220">
              <w:rPr>
                <w:rFonts w:ascii="Arial" w:hAnsi="Arial" w:cs="Arial"/>
              </w:rPr>
              <w:t xml:space="preserve"> İyi </w:t>
            </w:r>
            <w:r w:rsidRPr="00494220">
              <w:rPr>
                <w:rFonts w:ascii="Arial" w:hAnsi="Arial" w:cs="Arial"/>
                <w:b/>
              </w:rPr>
              <w:t>C :</w:t>
            </w:r>
            <w:r w:rsidRPr="00494220">
              <w:rPr>
                <w:rFonts w:ascii="Arial" w:hAnsi="Arial" w:cs="Arial"/>
              </w:rPr>
              <w:t xml:space="preserve"> Orta, </w:t>
            </w:r>
            <w:r w:rsidRPr="00494220">
              <w:rPr>
                <w:rFonts w:ascii="Arial" w:hAnsi="Arial" w:cs="Arial"/>
                <w:b/>
              </w:rPr>
              <w:t>D:</w:t>
            </w:r>
            <w:r w:rsidRPr="00494220">
              <w:rPr>
                <w:rFonts w:ascii="Arial" w:hAnsi="Arial" w:cs="Arial"/>
              </w:rPr>
              <w:t xml:space="preserve"> Geçer </w:t>
            </w:r>
            <w:r w:rsidRPr="00494220">
              <w:rPr>
                <w:rFonts w:ascii="Arial" w:hAnsi="Arial" w:cs="Arial"/>
                <w:b/>
              </w:rPr>
              <w:t>E :</w:t>
            </w:r>
            <w:r w:rsidRPr="00494220">
              <w:rPr>
                <w:rFonts w:ascii="Arial" w:hAnsi="Arial" w:cs="Arial"/>
              </w:rPr>
              <w:t xml:space="preserve"> Başarısız</w:t>
            </w:r>
          </w:p>
        </w:tc>
      </w:tr>
      <w:tr w:rsidR="00A76F99" w:rsidRPr="00494220">
        <w:trPr>
          <w:cantSplit/>
        </w:trPr>
        <w:tc>
          <w:tcPr>
            <w:tcW w:w="256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8" w:space="0" w:color="auto"/>
            </w:tcBorders>
          </w:tcPr>
          <w:p w:rsidR="00A76F99" w:rsidRPr="00494220" w:rsidRDefault="00A76F99" w:rsidP="00A76F99">
            <w:pPr>
              <w:pStyle w:val="Balk2"/>
              <w:jc w:val="both"/>
            </w:pPr>
            <w:r w:rsidRPr="00494220">
              <w:t xml:space="preserve">İşyeri Staj </w:t>
            </w:r>
          </w:p>
        </w:tc>
        <w:tc>
          <w:tcPr>
            <w:tcW w:w="6642" w:type="dxa"/>
            <w:gridSpan w:val="11"/>
            <w:tcBorders>
              <w:top w:val="single" w:sz="12" w:space="0" w:color="auto"/>
              <w:left w:val="single" w:sz="8" w:space="0" w:color="auto"/>
              <w:bottom w:val="nil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A76F99" w:rsidRPr="00494220">
        <w:trPr>
          <w:cantSplit/>
        </w:trPr>
        <w:tc>
          <w:tcPr>
            <w:tcW w:w="2569" w:type="dxa"/>
            <w:gridSpan w:val="3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</w:tcPr>
          <w:p w:rsidR="00A76F99" w:rsidRPr="00494220" w:rsidRDefault="00A76F99" w:rsidP="00A76F99">
            <w:pPr>
              <w:pStyle w:val="Balk2"/>
              <w:jc w:val="both"/>
            </w:pPr>
            <w:r w:rsidRPr="00494220">
              <w:t>Sorumlusunun Görüşü</w:t>
            </w:r>
          </w:p>
        </w:tc>
        <w:tc>
          <w:tcPr>
            <w:tcW w:w="6642" w:type="dxa"/>
            <w:gridSpan w:val="11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A76F99" w:rsidRPr="00494220">
        <w:trPr>
          <w:cantSplit/>
        </w:trPr>
        <w:tc>
          <w:tcPr>
            <w:tcW w:w="256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</w:tcBorders>
          </w:tcPr>
          <w:p w:rsidR="00A76F99" w:rsidRPr="00494220" w:rsidRDefault="00A76F99" w:rsidP="00A76F99">
            <w:pPr>
              <w:pStyle w:val="Balk2"/>
              <w:jc w:val="both"/>
            </w:pPr>
            <w:r w:rsidRPr="00494220">
              <w:t>İşyerinin Adresi</w:t>
            </w:r>
          </w:p>
        </w:tc>
        <w:tc>
          <w:tcPr>
            <w:tcW w:w="6642" w:type="dxa"/>
            <w:gridSpan w:val="11"/>
            <w:tcBorders>
              <w:top w:val="single" w:sz="12" w:space="0" w:color="auto"/>
              <w:bottom w:val="nil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3"/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2569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pStyle w:val="Balk2"/>
            </w:pPr>
          </w:p>
        </w:tc>
        <w:tc>
          <w:tcPr>
            <w:tcW w:w="6642" w:type="dxa"/>
            <w:gridSpan w:val="11"/>
            <w:tcBorders>
              <w:top w:val="nil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3"/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O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N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A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Y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L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A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Y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A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  <w:b/>
                <w:sz w:val="16"/>
              </w:rPr>
            </w:pPr>
            <w:r w:rsidRPr="00494220">
              <w:rPr>
                <w:rFonts w:ascii="Arial" w:hAnsi="Arial" w:cs="Arial"/>
                <w:b/>
                <w:sz w:val="16"/>
              </w:rPr>
              <w:t>N</w:t>
            </w:r>
          </w:p>
        </w:tc>
        <w:tc>
          <w:tcPr>
            <w:tcW w:w="2380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Görevi</w:t>
            </w:r>
          </w:p>
        </w:tc>
        <w:tc>
          <w:tcPr>
            <w:tcW w:w="2023" w:type="dxa"/>
            <w:gridSpan w:val="2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381" w:type="dxa"/>
            <w:gridSpan w:val="8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</w:rPr>
            </w:pP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</w:rPr>
            </w:pP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ONAY</w:t>
            </w: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</w:rPr>
            </w:pPr>
          </w:p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jc w:val="center"/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İşyeri Yetkilisi</w:t>
            </w: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top w:val="nil"/>
              <w:left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380" w:type="dxa"/>
            <w:gridSpan w:val="3"/>
            <w:tcBorders>
              <w:top w:val="single" w:sz="4" w:space="0" w:color="auto"/>
              <w:bottom w:val="single" w:sz="6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Adı ve Soyadı</w:t>
            </w:r>
          </w:p>
        </w:tc>
        <w:tc>
          <w:tcPr>
            <w:tcW w:w="2023" w:type="dxa"/>
            <w:gridSpan w:val="2"/>
            <w:tcBorders>
              <w:top w:val="single" w:sz="4" w:space="0" w:color="auto"/>
              <w:bottom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381" w:type="dxa"/>
            <w:gridSpan w:val="8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380" w:type="dxa"/>
            <w:gridSpan w:val="3"/>
            <w:tcBorders>
              <w:top w:val="single" w:sz="6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Tarih</w:t>
            </w:r>
          </w:p>
        </w:tc>
        <w:tc>
          <w:tcPr>
            <w:tcW w:w="2023" w:type="dxa"/>
            <w:gridSpan w:val="2"/>
            <w:tcBorders>
              <w:top w:val="single" w:sz="6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381" w:type="dxa"/>
            <w:gridSpan w:val="8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  <w:tr w:rsidR="00A76F99" w:rsidRPr="00494220">
        <w:trPr>
          <w:cantSplit/>
        </w:trPr>
        <w:tc>
          <w:tcPr>
            <w:tcW w:w="42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2380" w:type="dxa"/>
            <w:gridSpan w:val="3"/>
            <w:tcBorders>
              <w:bottom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İmza</w:t>
            </w:r>
          </w:p>
        </w:tc>
        <w:tc>
          <w:tcPr>
            <w:tcW w:w="2023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  <w:tc>
          <w:tcPr>
            <w:tcW w:w="4381" w:type="dxa"/>
            <w:gridSpan w:val="8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rPr>
                <w:rFonts w:ascii="Arial" w:hAnsi="Arial" w:cs="Arial"/>
              </w:rPr>
            </w:pPr>
          </w:p>
        </w:tc>
      </w:tr>
    </w:tbl>
    <w:p w:rsidR="00A76F99" w:rsidRDefault="00A76F99" w:rsidP="00A76F99">
      <w:pPr>
        <w:jc w:val="both"/>
        <w:rPr>
          <w:rFonts w:ascii="Arial" w:hAnsi="Arial" w:cs="Arial"/>
          <w:sz w:val="20"/>
          <w:szCs w:val="20"/>
        </w:rPr>
      </w:pPr>
      <w:proofErr w:type="gramStart"/>
      <w:r w:rsidRPr="00494220">
        <w:rPr>
          <w:rFonts w:ascii="Arial" w:hAnsi="Arial" w:cs="Arial"/>
          <w:b/>
          <w:bCs/>
          <w:sz w:val="20"/>
          <w:szCs w:val="20"/>
        </w:rPr>
        <w:t>Not :</w:t>
      </w:r>
      <w:r w:rsidRPr="00494220">
        <w:rPr>
          <w:rFonts w:ascii="Arial" w:hAnsi="Arial" w:cs="Arial"/>
          <w:sz w:val="20"/>
          <w:szCs w:val="20"/>
        </w:rPr>
        <w:t xml:space="preserve"> Bu</w:t>
      </w:r>
      <w:proofErr w:type="gramEnd"/>
      <w:r w:rsidRPr="00494220">
        <w:rPr>
          <w:rFonts w:ascii="Arial" w:hAnsi="Arial" w:cs="Arial"/>
          <w:sz w:val="20"/>
          <w:szCs w:val="20"/>
        </w:rPr>
        <w:t xml:space="preserve"> belgenin doldurulup, imzalandıktan sonra kapalı ve mühürlü bir zarf içinde öğrenci veya posta ile Bölümümüz Staj Komisyonu Başkanlığı’na gönderilmesini rica eder, müessesenizin sağlamış olduğu imkanlar için teşekkür ederiz.</w:t>
      </w:r>
    </w:p>
    <w:p w:rsidR="00A76F99" w:rsidRPr="00494220" w:rsidRDefault="00A76F99" w:rsidP="00A76F99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26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"/>
        <w:gridCol w:w="1974"/>
        <w:gridCol w:w="273"/>
        <w:gridCol w:w="1661"/>
        <w:gridCol w:w="327"/>
        <w:gridCol w:w="2023"/>
        <w:gridCol w:w="1053"/>
        <w:gridCol w:w="1888"/>
        <w:gridCol w:w="12"/>
      </w:tblGrid>
      <w:tr w:rsidR="00A76F99" w:rsidRPr="00494220" w:rsidTr="003D2475">
        <w:trPr>
          <w:gridBefore w:val="1"/>
          <w:wBefore w:w="15" w:type="dxa"/>
          <w:cantSplit/>
        </w:trPr>
        <w:tc>
          <w:tcPr>
            <w:tcW w:w="921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Yapılan stajın (</w:t>
            </w:r>
            <w:proofErr w:type="gramStart"/>
            <w:r w:rsidRPr="00494220">
              <w:rPr>
                <w:rFonts w:ascii="Arial" w:hAnsi="Arial" w:cs="Arial"/>
              </w:rPr>
              <w:t>......</w:t>
            </w:r>
            <w:proofErr w:type="gramEnd"/>
            <w:r w:rsidRPr="00494220">
              <w:rPr>
                <w:rFonts w:ascii="Arial" w:hAnsi="Arial" w:cs="Arial"/>
              </w:rPr>
              <w:t>) günü kabul edilmiştir.</w:t>
            </w:r>
          </w:p>
        </w:tc>
      </w:tr>
      <w:tr w:rsidR="00A76F99" w:rsidRPr="00494220" w:rsidTr="003D2475">
        <w:trPr>
          <w:gridBefore w:val="1"/>
          <w:wBefore w:w="15" w:type="dxa"/>
          <w:cantSplit/>
        </w:trPr>
        <w:tc>
          <w:tcPr>
            <w:tcW w:w="1974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Üye</w:t>
            </w: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Üye</w:t>
            </w:r>
          </w:p>
        </w:tc>
        <w:tc>
          <w:tcPr>
            <w:tcW w:w="202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r w:rsidRPr="00494220">
              <w:rPr>
                <w:rFonts w:ascii="Arial" w:hAnsi="Arial" w:cs="Arial"/>
              </w:rPr>
              <w:t>Üye</w:t>
            </w:r>
          </w:p>
        </w:tc>
        <w:tc>
          <w:tcPr>
            <w:tcW w:w="2953" w:type="dxa"/>
            <w:gridSpan w:val="3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Balk9"/>
              <w:spacing w:before="0" w:after="0"/>
              <w:ind w:right="-91"/>
              <w:rPr>
                <w:sz w:val="24"/>
                <w:szCs w:val="24"/>
              </w:rPr>
            </w:pPr>
            <w:r w:rsidRPr="00494220">
              <w:rPr>
                <w:sz w:val="24"/>
                <w:szCs w:val="24"/>
              </w:rPr>
              <w:t>Staj Komisyonu Başkanı</w:t>
            </w:r>
          </w:p>
        </w:tc>
      </w:tr>
      <w:tr w:rsidR="00A76F99" w:rsidRPr="00494220" w:rsidTr="003D2475">
        <w:trPr>
          <w:gridBefore w:val="1"/>
          <w:wBefore w:w="15" w:type="dxa"/>
          <w:cantSplit/>
        </w:trPr>
        <w:tc>
          <w:tcPr>
            <w:tcW w:w="1974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</w:p>
        </w:tc>
        <w:tc>
          <w:tcPr>
            <w:tcW w:w="2023" w:type="dxa"/>
            <w:tcBorders>
              <w:top w:val="nil"/>
              <w:left w:val="nil"/>
              <w:bottom w:val="nil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</w:p>
        </w:tc>
        <w:tc>
          <w:tcPr>
            <w:tcW w:w="2953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A76F99" w:rsidRPr="00494220" w:rsidRDefault="00A76F99" w:rsidP="00A76F99">
            <w:pPr>
              <w:pStyle w:val="Balk9"/>
              <w:spacing w:before="0" w:after="0"/>
              <w:ind w:right="-91"/>
              <w:rPr>
                <w:sz w:val="24"/>
                <w:szCs w:val="24"/>
              </w:rPr>
            </w:pPr>
          </w:p>
        </w:tc>
      </w:tr>
      <w:tr w:rsidR="00A76F99" w:rsidRPr="00494220" w:rsidTr="003D2475">
        <w:trPr>
          <w:gridBefore w:val="1"/>
          <w:wBefore w:w="15" w:type="dxa"/>
          <w:cantSplit/>
        </w:trPr>
        <w:tc>
          <w:tcPr>
            <w:tcW w:w="1974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proofErr w:type="gramStart"/>
            <w:r w:rsidRPr="00494220">
              <w:rPr>
                <w:rFonts w:ascii="Arial" w:hAnsi="Arial" w:cs="Arial"/>
              </w:rPr>
              <w:t>......................</w:t>
            </w:r>
            <w:proofErr w:type="gramEnd"/>
          </w:p>
        </w:tc>
        <w:tc>
          <w:tcPr>
            <w:tcW w:w="2261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proofErr w:type="gramStart"/>
            <w:r w:rsidRPr="00494220">
              <w:rPr>
                <w:rFonts w:ascii="Arial" w:hAnsi="Arial" w:cs="Arial"/>
              </w:rPr>
              <w:t>......................</w:t>
            </w:r>
            <w:proofErr w:type="gramEnd"/>
          </w:p>
        </w:tc>
        <w:tc>
          <w:tcPr>
            <w:tcW w:w="20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proofErr w:type="gramStart"/>
            <w:r w:rsidRPr="00494220">
              <w:rPr>
                <w:rFonts w:ascii="Arial" w:hAnsi="Arial" w:cs="Arial"/>
              </w:rPr>
              <w:t>......................</w:t>
            </w:r>
            <w:proofErr w:type="gramEnd"/>
          </w:p>
        </w:tc>
        <w:tc>
          <w:tcPr>
            <w:tcW w:w="2953" w:type="dxa"/>
            <w:gridSpan w:val="3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A76F99" w:rsidRPr="00494220" w:rsidRDefault="00A76F99" w:rsidP="00A76F99">
            <w:pPr>
              <w:tabs>
                <w:tab w:val="left" w:pos="496"/>
                <w:tab w:val="left" w:pos="8434"/>
                <w:tab w:val="left" w:pos="9210"/>
              </w:tabs>
              <w:ind w:right="-91"/>
              <w:jc w:val="center"/>
              <w:rPr>
                <w:rFonts w:ascii="Arial" w:hAnsi="Arial" w:cs="Arial"/>
              </w:rPr>
            </w:pPr>
            <w:proofErr w:type="gramStart"/>
            <w:r w:rsidRPr="00494220">
              <w:rPr>
                <w:rFonts w:ascii="Arial" w:hAnsi="Arial" w:cs="Arial"/>
              </w:rPr>
              <w:t>......................</w:t>
            </w:r>
            <w:proofErr w:type="gramEnd"/>
          </w:p>
        </w:tc>
      </w:tr>
      <w:tr w:rsidR="00A76F99" w:rsidRPr="00494220" w:rsidTr="003D247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2" w:type="dxa"/>
          <w:cantSplit/>
        </w:trPr>
        <w:tc>
          <w:tcPr>
            <w:tcW w:w="2262" w:type="dxa"/>
            <w:gridSpan w:val="3"/>
            <w:shd w:val="clear" w:color="auto" w:fill="auto"/>
          </w:tcPr>
          <w:p w:rsidR="003D2475" w:rsidRDefault="003D2475" w:rsidP="00A76F99">
            <w:pPr>
              <w:rPr>
                <w:rFonts w:ascii="Arial" w:hAnsi="Arial" w:cs="Arial"/>
                <w:sz w:val="18"/>
                <w:szCs w:val="18"/>
              </w:rPr>
            </w:pPr>
          </w:p>
          <w:p w:rsidR="00A76F99" w:rsidRPr="00494220" w:rsidRDefault="00A76F99" w:rsidP="00A76F99">
            <w:pPr>
              <w:rPr>
                <w:rFonts w:ascii="Arial" w:hAnsi="Arial" w:cs="Arial"/>
                <w:sz w:val="18"/>
                <w:szCs w:val="18"/>
              </w:rPr>
            </w:pPr>
            <w:r w:rsidRPr="00494220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661" w:type="dxa"/>
            <w:shd w:val="clear" w:color="auto" w:fill="auto"/>
          </w:tcPr>
          <w:p w:rsidR="00A76F99" w:rsidRPr="00494220" w:rsidRDefault="00A76F99" w:rsidP="00A76F99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3403" w:type="dxa"/>
            <w:gridSpan w:val="3"/>
            <w:shd w:val="clear" w:color="auto" w:fill="auto"/>
          </w:tcPr>
          <w:p w:rsidR="00A76F99" w:rsidRPr="00494220" w:rsidRDefault="00A76F99" w:rsidP="00A76F99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1888" w:type="dxa"/>
            <w:shd w:val="clear" w:color="auto" w:fill="auto"/>
          </w:tcPr>
          <w:p w:rsidR="00A76F99" w:rsidRPr="00494220" w:rsidRDefault="00A76F99" w:rsidP="00A76F99">
            <w:pPr>
              <w:jc w:val="right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494220">
              <w:rPr>
                <w:rFonts w:ascii="Arial" w:hAnsi="Arial" w:cs="Arial"/>
                <w:sz w:val="18"/>
                <w:szCs w:val="18"/>
              </w:rPr>
              <w:t>38.01.FR.30</w:t>
            </w:r>
          </w:p>
        </w:tc>
      </w:tr>
    </w:tbl>
    <w:p w:rsidR="006242E1" w:rsidRDefault="006242E1" w:rsidP="003D2475"/>
    <w:sectPr w:rsidR="006242E1" w:rsidSect="00A76F99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O1NDExMrc0MzJV0lEKTi0uzszPAykwqgUA3gfM8CwAAAA="/>
  </w:docVars>
  <w:rsids>
    <w:rsidRoot w:val="00A76F99"/>
    <w:rsid w:val="0001562C"/>
    <w:rsid w:val="000346E3"/>
    <w:rsid w:val="0004432D"/>
    <w:rsid w:val="00092531"/>
    <w:rsid w:val="000D0A81"/>
    <w:rsid w:val="000F1333"/>
    <w:rsid w:val="00116633"/>
    <w:rsid w:val="00125A81"/>
    <w:rsid w:val="00137DAF"/>
    <w:rsid w:val="001451C5"/>
    <w:rsid w:val="001454D6"/>
    <w:rsid w:val="0015228E"/>
    <w:rsid w:val="00157B52"/>
    <w:rsid w:val="00164F00"/>
    <w:rsid w:val="001957A0"/>
    <w:rsid w:val="001F3CD0"/>
    <w:rsid w:val="001F6F2A"/>
    <w:rsid w:val="00202845"/>
    <w:rsid w:val="00204373"/>
    <w:rsid w:val="002346B2"/>
    <w:rsid w:val="002666CF"/>
    <w:rsid w:val="002873E1"/>
    <w:rsid w:val="00291305"/>
    <w:rsid w:val="002C7594"/>
    <w:rsid w:val="002E6EEF"/>
    <w:rsid w:val="002F6194"/>
    <w:rsid w:val="003905CD"/>
    <w:rsid w:val="003C4BD6"/>
    <w:rsid w:val="003D2475"/>
    <w:rsid w:val="004069CE"/>
    <w:rsid w:val="00432E8A"/>
    <w:rsid w:val="00440311"/>
    <w:rsid w:val="004706D7"/>
    <w:rsid w:val="00475507"/>
    <w:rsid w:val="00483AD6"/>
    <w:rsid w:val="00497D54"/>
    <w:rsid w:val="004B7E08"/>
    <w:rsid w:val="004F5756"/>
    <w:rsid w:val="004F7805"/>
    <w:rsid w:val="00511B2C"/>
    <w:rsid w:val="00546943"/>
    <w:rsid w:val="00551500"/>
    <w:rsid w:val="00565709"/>
    <w:rsid w:val="0056684C"/>
    <w:rsid w:val="00567E81"/>
    <w:rsid w:val="005974E2"/>
    <w:rsid w:val="005B0B20"/>
    <w:rsid w:val="005F19F7"/>
    <w:rsid w:val="00614A97"/>
    <w:rsid w:val="006242E1"/>
    <w:rsid w:val="006258CC"/>
    <w:rsid w:val="006333EA"/>
    <w:rsid w:val="00647B72"/>
    <w:rsid w:val="00686E77"/>
    <w:rsid w:val="00694FE5"/>
    <w:rsid w:val="006A0B36"/>
    <w:rsid w:val="006E4B28"/>
    <w:rsid w:val="007035FA"/>
    <w:rsid w:val="007A0DA2"/>
    <w:rsid w:val="007A3786"/>
    <w:rsid w:val="007A540C"/>
    <w:rsid w:val="007B5916"/>
    <w:rsid w:val="007F7143"/>
    <w:rsid w:val="008071A0"/>
    <w:rsid w:val="00822240"/>
    <w:rsid w:val="009158BC"/>
    <w:rsid w:val="00925228"/>
    <w:rsid w:val="009338A3"/>
    <w:rsid w:val="009A20D0"/>
    <w:rsid w:val="00A03D3A"/>
    <w:rsid w:val="00A2005E"/>
    <w:rsid w:val="00A2473A"/>
    <w:rsid w:val="00A57BA0"/>
    <w:rsid w:val="00A66E72"/>
    <w:rsid w:val="00A676EC"/>
    <w:rsid w:val="00A76F99"/>
    <w:rsid w:val="00A85B98"/>
    <w:rsid w:val="00A8668F"/>
    <w:rsid w:val="00AA0754"/>
    <w:rsid w:val="00AA3645"/>
    <w:rsid w:val="00AB746E"/>
    <w:rsid w:val="00B42BFD"/>
    <w:rsid w:val="00B55EA5"/>
    <w:rsid w:val="00B65D9E"/>
    <w:rsid w:val="00B75202"/>
    <w:rsid w:val="00B80771"/>
    <w:rsid w:val="00B80BC0"/>
    <w:rsid w:val="00B957D4"/>
    <w:rsid w:val="00BC7CDD"/>
    <w:rsid w:val="00BE6D00"/>
    <w:rsid w:val="00C01DF0"/>
    <w:rsid w:val="00C23C2E"/>
    <w:rsid w:val="00C55F93"/>
    <w:rsid w:val="00C665BD"/>
    <w:rsid w:val="00C71BB0"/>
    <w:rsid w:val="00CA5889"/>
    <w:rsid w:val="00CC19F4"/>
    <w:rsid w:val="00D04B86"/>
    <w:rsid w:val="00D07ECF"/>
    <w:rsid w:val="00D2569C"/>
    <w:rsid w:val="00D41CC5"/>
    <w:rsid w:val="00D90B5D"/>
    <w:rsid w:val="00DE25B8"/>
    <w:rsid w:val="00DF231C"/>
    <w:rsid w:val="00DF7981"/>
    <w:rsid w:val="00E02C80"/>
    <w:rsid w:val="00E67FFB"/>
    <w:rsid w:val="00E95AB7"/>
    <w:rsid w:val="00EA2EA3"/>
    <w:rsid w:val="00FA5E79"/>
    <w:rsid w:val="00FB7626"/>
    <w:rsid w:val="00FC2210"/>
    <w:rsid w:val="00FD4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DC2B818A-A44F-466D-8C74-D2E52E93E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F99"/>
    <w:rPr>
      <w:sz w:val="24"/>
      <w:szCs w:val="24"/>
    </w:rPr>
  </w:style>
  <w:style w:type="paragraph" w:styleId="Balk1">
    <w:name w:val="heading 1"/>
    <w:basedOn w:val="Normal"/>
    <w:next w:val="Normal"/>
    <w:qFormat/>
    <w:rsid w:val="00A76F99"/>
    <w:pPr>
      <w:keepNext/>
      <w:tabs>
        <w:tab w:val="left" w:pos="496"/>
        <w:tab w:val="left" w:pos="8434"/>
        <w:tab w:val="left" w:pos="9210"/>
      </w:tabs>
      <w:jc w:val="center"/>
      <w:outlineLvl w:val="0"/>
    </w:pPr>
    <w:rPr>
      <w:rFonts w:ascii="Arial" w:hAnsi="Arial" w:cs="Arial"/>
      <w:sz w:val="20"/>
    </w:rPr>
  </w:style>
  <w:style w:type="paragraph" w:styleId="Balk2">
    <w:name w:val="heading 2"/>
    <w:basedOn w:val="Normal"/>
    <w:next w:val="Normal"/>
    <w:qFormat/>
    <w:rsid w:val="00A76F99"/>
    <w:pPr>
      <w:keepNext/>
      <w:tabs>
        <w:tab w:val="left" w:pos="496"/>
        <w:tab w:val="left" w:pos="1206"/>
        <w:tab w:val="left" w:pos="8434"/>
        <w:tab w:val="left" w:pos="9210"/>
      </w:tabs>
      <w:jc w:val="right"/>
      <w:outlineLvl w:val="1"/>
    </w:pPr>
    <w:rPr>
      <w:rFonts w:ascii="Arial" w:hAnsi="Arial" w:cs="Arial"/>
    </w:rPr>
  </w:style>
  <w:style w:type="paragraph" w:styleId="Balk4">
    <w:name w:val="heading 4"/>
    <w:basedOn w:val="Normal"/>
    <w:next w:val="Normal"/>
    <w:qFormat/>
    <w:rsid w:val="00A76F9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rsid w:val="00A76F9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7">
    <w:name w:val="heading 7"/>
    <w:basedOn w:val="Normal"/>
    <w:next w:val="Normal"/>
    <w:qFormat/>
    <w:rsid w:val="00A76F99"/>
    <w:pPr>
      <w:spacing w:before="240" w:after="60"/>
      <w:outlineLvl w:val="6"/>
    </w:pPr>
  </w:style>
  <w:style w:type="paragraph" w:styleId="Balk8">
    <w:name w:val="heading 8"/>
    <w:basedOn w:val="Normal"/>
    <w:next w:val="Normal"/>
    <w:qFormat/>
    <w:rsid w:val="00A76F99"/>
    <w:pPr>
      <w:keepNext/>
      <w:tabs>
        <w:tab w:val="left" w:pos="496"/>
        <w:tab w:val="left" w:pos="8434"/>
        <w:tab w:val="left" w:pos="9210"/>
      </w:tabs>
      <w:jc w:val="center"/>
      <w:outlineLvl w:val="7"/>
    </w:pPr>
    <w:rPr>
      <w:rFonts w:ascii="Arial" w:hAnsi="Arial" w:cs="Arial"/>
    </w:rPr>
  </w:style>
  <w:style w:type="paragraph" w:styleId="Balk9">
    <w:name w:val="heading 9"/>
    <w:basedOn w:val="Normal"/>
    <w:next w:val="Normal"/>
    <w:qFormat/>
    <w:rsid w:val="00A76F9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A76F99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Altbilgi">
    <w:name w:val="footer"/>
    <w:basedOn w:val="Normal"/>
    <w:rsid w:val="00A76F99"/>
    <w:pPr>
      <w:tabs>
        <w:tab w:val="center" w:pos="4536"/>
        <w:tab w:val="right" w:pos="9072"/>
      </w:tabs>
    </w:pPr>
    <w:rPr>
      <w:szCs w:val="20"/>
    </w:rPr>
  </w:style>
  <w:style w:type="paragraph" w:styleId="BalonMetni">
    <w:name w:val="Balloon Text"/>
    <w:basedOn w:val="Normal"/>
    <w:link w:val="BalonMetniChar"/>
    <w:rsid w:val="00A85B9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A85B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U</Company>
  <LinksUpToDate>false</LinksUpToDate>
  <CharactersWithSpaces>1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SP2</dc:creator>
  <cp:lastModifiedBy>Sakarya Üniversitesi</cp:lastModifiedBy>
  <cp:revision>3</cp:revision>
  <dcterms:created xsi:type="dcterms:W3CDTF">2019-01-30T12:56:00Z</dcterms:created>
  <dcterms:modified xsi:type="dcterms:W3CDTF">2019-01-30T12:58:00Z</dcterms:modified>
</cp:coreProperties>
</file>